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</w:t>
      </w:r>
      <w:r>
        <w:t xml:space="preserve"> </w:t>
      </w:r>
      <w:r>
        <w:t xml:space="preserve">Mechanism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0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vcrawford.github.io/glowing-system/index.qmd.html" TargetMode="External" /><Relationship Type="http://schemas.openxmlformats.org/officeDocument/2006/relationships/hyperlink" Id="rId36" Target="https://rvcrawford.github.io/glowing-system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rvcrawford.github.io/glowing-system/index.qmd.html" TargetMode="External" /><Relationship Type="http://schemas.openxmlformats.org/officeDocument/2006/relationships/hyperlink" Id="rId36" Target="https://rvcrawford.github.io/glowing-system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Steve Purves; Rowan Cockett</dc:creator>
  <cp:keywords>La Palma, Earthquakes</cp:keywords>
  <dcterms:created xsi:type="dcterms:W3CDTF">2024-03-06T19:31:56Z</dcterms:created>
  <dcterms:modified xsi:type="dcterms:W3CDTF">2024-03-06T19:3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